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F415C" w14:textId="032D7331" w:rsidR="00CF4F4F" w:rsidRPr="00A84752" w:rsidRDefault="00CF4F4F"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NAPHYLAXIS POLICY</w:t>
      </w:r>
    </w:p>
    <w:p w14:paraId="096B9808" w14:textId="43F20A04" w:rsidR="0003181C" w:rsidRPr="006E7B08" w:rsidRDefault="00860FC7" w:rsidP="0003181C">
      <w:pPr>
        <w:rPr>
          <w:b/>
          <w:bCs/>
        </w:rPr>
      </w:pPr>
      <w:bookmarkStart w:id="0" w:name="_Toc528849074"/>
      <w:r w:rsidRPr="006E7B08">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6E7B08">
        <w:rPr>
          <w:b/>
          <w:bCs/>
        </w:rPr>
        <w:t>Help for non-English speakers</w:t>
      </w:r>
    </w:p>
    <w:p w14:paraId="7FB41084" w14:textId="088AB94B" w:rsidR="0003181C" w:rsidRPr="00727FA0" w:rsidRDefault="0003181C" w:rsidP="0003181C">
      <w:r w:rsidRPr="006E7B08">
        <w:t>If you need help to understand the information in this policy please contact</w:t>
      </w:r>
      <w:r w:rsidR="00DE1ABF">
        <w:t xml:space="preserve"> Katunga Primary School office on 03 58646365</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396296E0" w:rsidR="00306B3C" w:rsidRPr="00727D85" w:rsidRDefault="00306B3C" w:rsidP="004F6C4D">
      <w:pPr>
        <w:jc w:val="both"/>
      </w:pPr>
      <w:r w:rsidRPr="00727D85">
        <w:t xml:space="preserve">To explain to </w:t>
      </w:r>
      <w:r w:rsidR="00DE1ABF">
        <w:t>Katunga Primary School</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DE1ABF">
        <w:rPr>
          <w:rFonts w:cstheme="minorHAnsi"/>
        </w:rPr>
        <w:t>Katunga Primary School</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594A9AC8" w:rsidR="00BF2EB2" w:rsidRPr="00727D85" w:rsidRDefault="006E7B08" w:rsidP="004F6C4D">
      <w:pPr>
        <w:jc w:val="both"/>
      </w:pPr>
      <w:r>
        <w:rPr>
          <w:rFonts w:cstheme="minorHAnsi"/>
        </w:rPr>
        <w:t xml:space="preserve">Katunga Primary School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lastRenderedPageBreak/>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7E870A6C"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6E7B08">
        <w:t xml:space="preserve">Katunga Primary School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6E7B08">
        <w:t xml:space="preserve">Katunga Primary School </w:t>
      </w:r>
      <w:r w:rsidR="005E7F3C" w:rsidRPr="00727D85">
        <w:t xml:space="preserve">is responsible for developing </w:t>
      </w:r>
      <w:r w:rsidR="0056049E" w:rsidRPr="00727D85">
        <w:t>a plan in consultat</w:t>
      </w:r>
      <w:r w:rsidR="00E930A0" w:rsidRPr="00727D85">
        <w:t xml:space="preserve">ion with the student’s parents/carers. </w:t>
      </w:r>
    </w:p>
    <w:p w14:paraId="09E7CE1B" w14:textId="3F70222D" w:rsidR="00433A50" w:rsidRPr="00727D85" w:rsidRDefault="00433A50" w:rsidP="004F6C4D">
      <w:pPr>
        <w:jc w:val="both"/>
      </w:pPr>
      <w:r w:rsidRPr="00727D85">
        <w:t xml:space="preserve">Where necessary, an Individual Anaphylaxis Management Plan will be in place as soon as practicable after a student enrols at </w:t>
      </w:r>
      <w:r w:rsidR="006E7B08">
        <w:t xml:space="preserve">Katunga Primary School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r w:rsidR="00FA22D8">
        <w:rPr>
          <w:rFonts w:eastAsia="Times New Roman" w:cstheme="minorHAnsi"/>
          <w:color w:val="000000"/>
        </w:rPr>
        <w:t>;</w:t>
      </w:r>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lastRenderedPageBreak/>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104D473D" w14:textId="5D667FE8" w:rsidR="00B21536" w:rsidRPr="006E7B08" w:rsidRDefault="000B255E" w:rsidP="004F6C4D">
      <w:pPr>
        <w:tabs>
          <w:tab w:val="num" w:pos="170"/>
        </w:tabs>
        <w:spacing w:after="180" w:line="240" w:lineRule="auto"/>
        <w:ind w:left="720"/>
        <w:jc w:val="both"/>
        <w:rPr>
          <w:i/>
        </w:rPr>
      </w:pPr>
      <w:r w:rsidRPr="006E7B08">
        <w:rPr>
          <w:i/>
        </w:rPr>
        <w:t xml:space="preserve">A copy of each student’s Individual Anaphylaxis Management Plan will be stored with their </w:t>
      </w:r>
      <w:r w:rsidR="00C01909" w:rsidRPr="006E7B08">
        <w:rPr>
          <w:i/>
        </w:rPr>
        <w:t xml:space="preserve">ASCIA Action Plan for Anaphylaxis </w:t>
      </w:r>
      <w:r w:rsidR="00B21536" w:rsidRPr="006E7B08">
        <w:rPr>
          <w:i/>
        </w:rPr>
        <w:t xml:space="preserve">at </w:t>
      </w:r>
      <w:r w:rsidR="006E7B08" w:rsidRPr="006E7B08">
        <w:rPr>
          <w:i/>
        </w:rPr>
        <w:t>the staff room</w:t>
      </w:r>
      <w:r w:rsidR="00B21536" w:rsidRPr="006E7B08">
        <w:rPr>
          <w:i/>
        </w:rPr>
        <w:t xml:space="preserve">, together with the </w:t>
      </w:r>
      <w:r w:rsidR="00C01909" w:rsidRPr="006E7B08">
        <w:rPr>
          <w:i/>
        </w:rPr>
        <w:t>s</w:t>
      </w:r>
      <w:r w:rsidR="00B21536" w:rsidRPr="006E7B08">
        <w:rPr>
          <w:i/>
        </w:rPr>
        <w:t>tudent’s adrenaline autoinjector</w:t>
      </w:r>
      <w:r w:rsidR="00C01909" w:rsidRPr="006E7B08">
        <w:rPr>
          <w:i/>
        </w:rPr>
        <w:t>.</w:t>
      </w:r>
      <w:r w:rsidR="00B21536" w:rsidRPr="006E7B08">
        <w:rPr>
          <w:i/>
        </w:rPr>
        <w:t xml:space="preserve"> Adrenaline autoinjectors must be labelled with the student’s name.</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3DAB9984" w:rsidR="00D23A7C" w:rsidRPr="006E7B08" w:rsidRDefault="00D23A7C" w:rsidP="004F6C4D">
      <w:pPr>
        <w:tabs>
          <w:tab w:val="num" w:pos="170"/>
        </w:tabs>
        <w:spacing w:after="84" w:line="240" w:lineRule="auto"/>
        <w:ind w:left="720"/>
        <w:jc w:val="both"/>
        <w:rPr>
          <w:i/>
        </w:rPr>
      </w:pPr>
      <w:r w:rsidRPr="006E7B08">
        <w:rPr>
          <w:i/>
        </w:rPr>
        <w:t xml:space="preserve">To reduce the risk of a student suffering from an anaphylactic reaction at </w:t>
      </w:r>
      <w:r w:rsidR="006E7B08" w:rsidRPr="006E7B08">
        <w:rPr>
          <w:i/>
        </w:rPr>
        <w:t>Katunga Primary</w:t>
      </w:r>
      <w:r w:rsidRPr="006E7B08">
        <w:rPr>
          <w:i/>
        </w:rPr>
        <w:t xml:space="preserve"> School, we have put in place the following strategies:</w:t>
      </w:r>
    </w:p>
    <w:p w14:paraId="7609390F" w14:textId="2FDDA186" w:rsidR="00D23A7C" w:rsidRPr="006E7B08"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6E7B08">
        <w:rPr>
          <w:rFonts w:eastAsia="Times New Roman" w:cstheme="minorHAnsi"/>
          <w:i/>
          <w:color w:val="000000"/>
        </w:rPr>
        <w:t>s</w:t>
      </w:r>
      <w:r w:rsidR="00D23A7C" w:rsidRPr="006E7B08">
        <w:rPr>
          <w:rFonts w:eastAsia="Times New Roman" w:cstheme="minorHAnsi"/>
          <w:i/>
          <w:color w:val="000000"/>
        </w:rPr>
        <w:t>tudents are discouraged from sharing food</w:t>
      </w:r>
    </w:p>
    <w:p w14:paraId="5DD019AF" w14:textId="4E152F97" w:rsidR="006304D4" w:rsidRPr="006E7B08"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6E7B08">
        <w:rPr>
          <w:rFonts w:eastAsia="Times New Roman" w:cstheme="minorHAnsi"/>
          <w:i/>
          <w:color w:val="000000"/>
        </w:rPr>
        <w:t>g</w:t>
      </w:r>
      <w:r w:rsidR="006304D4" w:rsidRPr="006E7B08">
        <w:rPr>
          <w:rFonts w:eastAsia="Times New Roman" w:cstheme="minorHAnsi"/>
          <w:i/>
          <w:color w:val="000000"/>
        </w:rPr>
        <w:t>loves must be worn when picking up papers or rubbish in the playground</w:t>
      </w:r>
      <w:r w:rsidR="004D4E07" w:rsidRPr="006E7B08">
        <w:rPr>
          <w:rFonts w:eastAsia="Times New Roman" w:cstheme="minorHAnsi"/>
          <w:i/>
          <w:color w:val="000000"/>
        </w:rPr>
        <w:t>;</w:t>
      </w:r>
      <w:r w:rsidR="006304D4" w:rsidRPr="006E7B08">
        <w:rPr>
          <w:rFonts w:eastAsia="Times New Roman" w:cstheme="minorHAnsi"/>
          <w:i/>
          <w:color w:val="000000"/>
        </w:rPr>
        <w:t xml:space="preserve"> </w:t>
      </w:r>
    </w:p>
    <w:p w14:paraId="18E8A9BB" w14:textId="648A6659" w:rsidR="006304D4" w:rsidRPr="006E7B08"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6E7B08">
        <w:rPr>
          <w:rFonts w:eastAsia="Times New Roman" w:cstheme="minorHAnsi"/>
          <w:i/>
          <w:color w:val="000000"/>
        </w:rPr>
        <w:t>y</w:t>
      </w:r>
      <w:r w:rsidR="00A8281F" w:rsidRPr="006E7B08">
        <w:rPr>
          <w:rFonts w:eastAsia="Times New Roman" w:cstheme="minorHAnsi"/>
          <w:i/>
          <w:color w:val="000000"/>
        </w:rPr>
        <w:t>ear groups will be informed of allergens that must be avoided in advance of class parties, events or birthdays</w:t>
      </w:r>
    </w:p>
    <w:p w14:paraId="01BE9815" w14:textId="42644902" w:rsidR="008F345A" w:rsidRPr="006E7B08"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6E7B08">
        <w:rPr>
          <w:rFonts w:eastAsia="Times New Roman" w:cstheme="minorHAnsi"/>
          <w:i/>
          <w:color w:val="000000"/>
        </w:rPr>
        <w:t>a</w:t>
      </w:r>
      <w:r w:rsidR="00F37D47" w:rsidRPr="006E7B08">
        <w:rPr>
          <w:rFonts w:eastAsia="Times New Roman" w:cstheme="minorHAnsi"/>
          <w:i/>
          <w:color w:val="000000"/>
        </w:rPr>
        <w:t xml:space="preserve"> general use </w:t>
      </w:r>
      <w:r w:rsidR="00C85D8E" w:rsidRPr="006E7B08">
        <w:rPr>
          <w:rFonts w:eastAsia="Times New Roman" w:cstheme="minorHAnsi"/>
          <w:i/>
          <w:color w:val="000000"/>
        </w:rPr>
        <w:t xml:space="preserve">adrenaline autoinjector </w:t>
      </w:r>
      <w:r w:rsidR="00F37D47" w:rsidRPr="006E7B08">
        <w:rPr>
          <w:rFonts w:eastAsia="Times New Roman" w:cstheme="minorHAnsi"/>
          <w:i/>
          <w:color w:val="000000"/>
        </w:rPr>
        <w:t xml:space="preserve">will be stored at the school </w:t>
      </w:r>
      <w:r w:rsidR="006E7B08" w:rsidRPr="006E7B08">
        <w:rPr>
          <w:rFonts w:eastAsia="Times New Roman" w:cstheme="minorHAnsi"/>
          <w:i/>
          <w:color w:val="000000"/>
        </w:rPr>
        <w:t>staff room</w:t>
      </w:r>
    </w:p>
    <w:p w14:paraId="079D7CFD" w14:textId="67ECE271" w:rsidR="00CD6BF1" w:rsidRPr="006E7B08" w:rsidRDefault="00CD6BF1" w:rsidP="004F6C4D">
      <w:pPr>
        <w:pStyle w:val="ListParagraph"/>
        <w:numPr>
          <w:ilvl w:val="0"/>
          <w:numId w:val="11"/>
        </w:numPr>
        <w:tabs>
          <w:tab w:val="num" w:pos="170"/>
        </w:tabs>
        <w:spacing w:after="84" w:line="240" w:lineRule="auto"/>
        <w:jc w:val="both"/>
        <w:rPr>
          <w:rFonts w:eastAsia="Times New Roman" w:cstheme="minorHAnsi"/>
          <w:i/>
          <w:color w:val="000000"/>
        </w:rPr>
      </w:pPr>
      <w:r w:rsidRPr="006E7B08">
        <w:rPr>
          <w:rFonts w:eastAsia="Times New Roman" w:cstheme="minorHAnsi"/>
          <w:i/>
          <w:color w:val="000000"/>
        </w:rPr>
        <w:t>Planning for off-site activities</w:t>
      </w:r>
      <w:r w:rsidR="0068267A" w:rsidRPr="006E7B08">
        <w:rPr>
          <w:rFonts w:eastAsia="Times New Roman" w:cstheme="minorHAnsi"/>
          <w:i/>
          <w:color w:val="000000"/>
        </w:rPr>
        <w:t xml:space="preserve"> will</w:t>
      </w:r>
      <w:r w:rsidRPr="006E7B08">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1542A890" w:rsidR="00110FEA" w:rsidRPr="00727D85" w:rsidRDefault="006E7B08" w:rsidP="004F6C4D">
      <w:pPr>
        <w:autoSpaceDE w:val="0"/>
        <w:autoSpaceDN w:val="0"/>
        <w:adjustRightInd w:val="0"/>
        <w:spacing w:after="180" w:line="240" w:lineRule="auto"/>
        <w:jc w:val="both"/>
        <w:rPr>
          <w:rFonts w:eastAsia="Times New Roman" w:cstheme="minorHAnsi"/>
          <w:color w:val="000000"/>
        </w:rPr>
      </w:pPr>
      <w:r>
        <w:rPr>
          <w:rFonts w:eastAsia="Times New Roman" w:cstheme="minorHAnsi"/>
          <w:color w:val="000000"/>
        </w:rPr>
        <w:t xml:space="preserve">Katunga Primary School </w:t>
      </w:r>
      <w:r w:rsidR="00150E6E" w:rsidRPr="00727D85">
        <w:rPr>
          <w:rFonts w:eastAsia="Times New Roman" w:cstheme="minorHAnsi"/>
          <w:color w:val="000000"/>
        </w:rPr>
        <w:t>will maintain a supply of adrenaline autoinjector</w:t>
      </w:r>
      <w:r>
        <w:rPr>
          <w:rFonts w:eastAsia="Times New Roman" w:cstheme="minorHAnsi"/>
          <w:color w:val="000000"/>
        </w:rPr>
        <w:t>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first time reaction at school. </w:t>
      </w:r>
    </w:p>
    <w:p w14:paraId="1CAB20B2" w14:textId="0F0BA728" w:rsidR="00110FEA" w:rsidRPr="00727D85" w:rsidRDefault="00080F0B" w:rsidP="004F6C4D">
      <w:pPr>
        <w:jc w:val="both"/>
        <w:rPr>
          <w:rFonts w:eastAsia="Times New Roman" w:cstheme="minorHAnsi"/>
          <w:color w:val="000000"/>
        </w:rPr>
      </w:pPr>
      <w:r w:rsidRPr="00727D85">
        <w:rPr>
          <w:rFonts w:eastAsia="Times New Roman" w:cstheme="minorHAnsi"/>
          <w:color w:val="000000"/>
        </w:rPr>
        <w:t xml:space="preserve">Adrenaline autoinjectors for general use will be stored at </w:t>
      </w:r>
      <w:r w:rsidR="006E7B08">
        <w:rPr>
          <w:rFonts w:eastAsia="Times New Roman" w:cstheme="minorHAnsi"/>
          <w:color w:val="000000"/>
        </w:rPr>
        <w:t>staff room and first aid back up</w:t>
      </w:r>
      <w:r w:rsidRPr="00727D85">
        <w:rPr>
          <w:rFonts w:eastAsia="Times New Roman" w:cstheme="minorHAnsi"/>
          <w:color w:val="000000"/>
        </w:rPr>
        <w:t xml:space="preserve"> and labelled “general us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321F97">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will consider:</w:t>
      </w:r>
    </w:p>
    <w:p w14:paraId="375927C1" w14:textId="255CBBDE"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number of students enrolled at Example School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lastRenderedPageBreak/>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45E0BE05"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337D2C">
        <w:rPr>
          <w:rFonts w:eastAsia="Times New Roman" w:cstheme="minorHAnsi"/>
          <w:color w:val="000000"/>
        </w:rPr>
        <w:t xml:space="preserve">school office and classroom teachers </w:t>
      </w:r>
      <w:r w:rsidRPr="00727D85">
        <w:rPr>
          <w:rFonts w:eastAsia="Times New Roman" w:cstheme="minorHAnsi"/>
          <w:color w:val="000000"/>
        </w:rPr>
        <w:t xml:space="preserve">and stored at </w:t>
      </w:r>
      <w:r w:rsidR="00337D2C">
        <w:rPr>
          <w:rFonts w:eastAsia="Times New Roman" w:cstheme="minorHAnsi"/>
          <w:color w:val="000000"/>
        </w:rPr>
        <w:t xml:space="preserve">office and teacher desks. </w:t>
      </w:r>
      <w:r w:rsidRPr="00727D85">
        <w:rPr>
          <w:rFonts w:eastAsia="Times New Roman" w:cstheme="minorHAnsi"/>
          <w:color w:val="000000"/>
        </w:rPr>
        <w:t>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7AE364FC" w14:textId="3C7CD33D" w:rsidR="00CC6C50" w:rsidRPr="00727D85" w:rsidRDefault="00CC6C50" w:rsidP="00BB24C3">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at </w:t>
            </w:r>
            <w:r w:rsidR="00BB24C3">
              <w:rPr>
                <w:rFonts w:cstheme="minorHAnsi"/>
              </w:rPr>
              <w:t xml:space="preserve">staff room and office notice board. </w:t>
            </w:r>
            <w:r w:rsidRPr="00727D85">
              <w:rPr>
                <w:rFonts w:cstheme="minorHAnsi"/>
              </w:rPr>
              <w:t>If the student’s plan is not immediately available,</w:t>
            </w:r>
            <w:r w:rsidR="00110FEA" w:rsidRPr="00727D85">
              <w:rPr>
                <w:rFonts w:cstheme="minorHAnsi"/>
              </w:rPr>
              <w:t xml:space="preserve"> or they appear to be experiencing a first tim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r w:rsidRPr="003C6800">
              <w:rPr>
                <w:rFonts w:cstheme="minorHAnsi"/>
              </w:rPr>
              <w:t>Anapen® 500, Anapen® 300, or Anapen®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Remove Anapen®</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r w:rsidR="00034B9D">
              <w:rPr>
                <w:rFonts w:cstheme="minorHAnsi"/>
              </w:rPr>
              <w:t xml:space="preserve">Anapen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r w:rsidR="00034B9D" w:rsidRPr="00BB4320">
              <w:rPr>
                <w:rFonts w:cstheme="minorHAnsi"/>
              </w:rPr>
              <w:t xml:space="preserve">Anapen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Anapen®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073C9B3E" w:rsidR="00531FC4" w:rsidRPr="00727D85" w:rsidRDefault="004B3F60" w:rsidP="004F6C4D">
      <w:pPr>
        <w:jc w:val="both"/>
      </w:pPr>
      <w:r w:rsidRPr="00727D85">
        <w:t xml:space="preserve">This policy will be available on </w:t>
      </w:r>
      <w:r w:rsidR="007261C7" w:rsidRPr="007261C7">
        <w:t>Katunga Primary School’s</w:t>
      </w:r>
      <w:r w:rsidRPr="007261C7">
        <w:t xml:space="preserve"> website so that parents and other members of the school community can easily access information about </w:t>
      </w:r>
      <w:r w:rsidR="007261C7" w:rsidRPr="007261C7">
        <w:t>Katunga Primary School’s</w:t>
      </w:r>
      <w:r w:rsidRPr="007261C7">
        <w:t xml:space="preserve"> anaphylaxis management procedures.</w:t>
      </w:r>
      <w:r w:rsidRPr="00727D85">
        <w:t xml:space="preserve"> </w:t>
      </w:r>
      <w:r w:rsidR="00D83DB7" w:rsidRPr="00727D85">
        <w:t xml:space="preserve">The parents and carers of students who are enrolled at </w:t>
      </w:r>
      <w:r w:rsidR="007261C7">
        <w:t xml:space="preserve">Katunga Primary School </w:t>
      </w:r>
      <w:r w:rsidR="00D83DB7" w:rsidRPr="00727D85">
        <w:t xml:space="preserve">and are identified as being at risk of anaphylaxis will also be provided with a copy of this policy. </w:t>
      </w:r>
    </w:p>
    <w:p w14:paraId="50F1A4D0" w14:textId="3756B14D" w:rsidR="00F51977" w:rsidRPr="007261C7" w:rsidRDefault="00531FC4" w:rsidP="004F6C4D">
      <w:pPr>
        <w:jc w:val="both"/>
      </w:pPr>
      <w:r w:rsidRPr="00727D85">
        <w:t>The</w:t>
      </w:r>
      <w:r w:rsidR="008C2612">
        <w:t xml:space="preserve"> </w:t>
      </w:r>
      <w:r w:rsidR="00321F97">
        <w:t>P</w:t>
      </w:r>
      <w:r w:rsidR="008C2612">
        <w:t>rincipal</w:t>
      </w:r>
      <w:r w:rsidRPr="00727D85">
        <w:t xml:space="preserve"> is responsible for ensuring that all relevant staff, including casual relief staff</w:t>
      </w:r>
      <w:r w:rsidR="00F471B4">
        <w:t>, canteen staff</w:t>
      </w:r>
      <w:r w:rsidRPr="00727D85">
        <w:t xml:space="preserve"> and volunteers are aware of this policy </w:t>
      </w:r>
      <w:r w:rsidRPr="00C927A2">
        <w:t>and</w:t>
      </w:r>
      <w:r w:rsidR="007261C7">
        <w:t xml:space="preserve"> Katunga Primary School’s </w:t>
      </w:r>
      <w:r w:rsidRPr="00C927A2">
        <w:t xml:space="preserve">procedures for </w:t>
      </w:r>
      <w:r w:rsidR="00521B0E" w:rsidRPr="00C927A2">
        <w:t>anaphylaxis management</w:t>
      </w:r>
      <w:r w:rsidRPr="007261C7">
        <w:t xml:space="preserve">. </w:t>
      </w:r>
      <w:r w:rsidR="00D83DB7" w:rsidRPr="007261C7">
        <w:t>Casual relief staff and volunteers who are responsible for the care and/or supervision of students who are identified as being at risk of anaphylaxis will also receive a verbal briefing on this policy</w:t>
      </w:r>
      <w:r w:rsidR="00380A93" w:rsidRPr="007261C7">
        <w:t xml:space="preserve">, </w:t>
      </w:r>
      <w:r w:rsidR="009873E4" w:rsidRPr="007261C7">
        <w:t>their role in responding to an a</w:t>
      </w:r>
      <w:r w:rsidR="00380A93" w:rsidRPr="007261C7">
        <w:t xml:space="preserve">naphylactic reaction and where required, the </w:t>
      </w:r>
      <w:r w:rsidR="00C927A2" w:rsidRPr="007261C7">
        <w:t>identity</w:t>
      </w:r>
      <w:r w:rsidR="00380A93" w:rsidRPr="007261C7">
        <w:t xml:space="preserve"> of students at risk</w:t>
      </w:r>
      <w:r w:rsidR="00D83DB7" w:rsidRPr="007261C7">
        <w:t>.</w:t>
      </w:r>
      <w:r w:rsidR="007261C7">
        <w:t xml:space="preserve"> </w:t>
      </w:r>
    </w:p>
    <w:p w14:paraId="1E5C23E2" w14:textId="59031A05" w:rsidR="008C2612" w:rsidRPr="00FA4A2F" w:rsidRDefault="00B15CF7" w:rsidP="004F6C4D">
      <w:pPr>
        <w:jc w:val="both"/>
        <w:rPr>
          <w:i/>
        </w:rPr>
      </w:pPr>
      <w:r>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3"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r w:rsidR="00321F97">
        <w:t>P</w:t>
      </w:r>
      <w:r w:rsidRPr="00B15CF7">
        <w:t xml:space="preserve">rincipal will ensure that the following school staff </w:t>
      </w:r>
      <w:r w:rsidR="002D5BFA">
        <w:t>are</w:t>
      </w:r>
      <w:r w:rsidRPr="00B15CF7">
        <w:t xml:space="preserve"> appropriately trained in anaphylaxis management</w:t>
      </w:r>
      <w:r w:rsidRPr="00FA4A2F">
        <w:t>:</w:t>
      </w:r>
    </w:p>
    <w:p w14:paraId="1808E478" w14:textId="722BF135" w:rsidR="00521B0E" w:rsidRPr="00727D85" w:rsidRDefault="007261C7" w:rsidP="004F6C4D">
      <w:pPr>
        <w:jc w:val="both"/>
      </w:pPr>
      <w:r>
        <w:t xml:space="preserve">All </w:t>
      </w:r>
      <w:r w:rsidR="00521B0E" w:rsidRPr="00727D85">
        <w:t xml:space="preserve">Staff </w:t>
      </w:r>
      <w:r>
        <w:t>at Katunga Primary School</w:t>
      </w:r>
      <w:r w:rsidR="00521B0E" w:rsidRPr="00727D85">
        <w:t xml:space="preserve"> </w:t>
      </w:r>
      <w:r w:rsidR="009E7250">
        <w:t>are required</w:t>
      </w:r>
      <w:r w:rsidR="00B15CF7">
        <w:t xml:space="preserve"> to undertake training</w:t>
      </w:r>
      <w:r>
        <w:t xml:space="preserve"> which must include,</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26282715" w14:textId="41BE1574" w:rsidR="004F6C4D" w:rsidRDefault="007261C7" w:rsidP="004F6C4D">
      <w:pPr>
        <w:jc w:val="both"/>
      </w:pPr>
      <w:r w:rsidRPr="007261C7">
        <w:t>Katunga Primary School uses</w:t>
      </w:r>
      <w:r w:rsidR="004F6C4D" w:rsidRPr="007261C7">
        <w:t xml:space="preserve"> the following training </w:t>
      </w:r>
      <w:r w:rsidR="00B11CB5">
        <w:t>provider to instruct yearly anaphylaxis training.</w:t>
      </w:r>
    </w:p>
    <w:p w14:paraId="0AD47430" w14:textId="68243086" w:rsidR="0006773E" w:rsidRPr="0006773E" w:rsidRDefault="0006773E" w:rsidP="004F6C4D">
      <w:pPr>
        <w:jc w:val="both"/>
        <w:rPr>
          <w:b/>
          <w:bCs/>
        </w:rPr>
      </w:pPr>
      <w:r w:rsidRPr="0006773E">
        <w:rPr>
          <w:b/>
          <w:bCs/>
        </w:rPr>
        <w:t>Darren Schrek First Aid</w:t>
      </w:r>
    </w:p>
    <w:p w14:paraId="3BA518C8" w14:textId="5619F71E"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 xml:space="preserve">including </w:t>
      </w:r>
      <w:r w:rsidR="005C3D62">
        <w:t xml:space="preserve">the Principal.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lastRenderedPageBreak/>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6BE09933" w:rsidR="00D83DB7" w:rsidRDefault="00D83DB7" w:rsidP="004F6C4D">
      <w:pPr>
        <w:tabs>
          <w:tab w:val="num" w:pos="170"/>
        </w:tabs>
        <w:spacing w:after="180" w:line="240" w:lineRule="auto"/>
        <w:jc w:val="both"/>
      </w:pPr>
      <w:r w:rsidRPr="00727D85">
        <w:t xml:space="preserve">When a new student enrols at </w:t>
      </w:r>
      <w:r w:rsidR="0006773E">
        <w:t xml:space="preserve">Katunga Primary </w:t>
      </w:r>
      <w:r w:rsidRPr="00727D85">
        <w:t xml:space="preserve">who is at risk of anaphylaxis, </w:t>
      </w:r>
      <w:r w:rsidR="00A274C5" w:rsidRPr="00727D85">
        <w:t xml:space="preserve">the </w:t>
      </w:r>
      <w:r w:rsidR="00321F97">
        <w:t>P</w:t>
      </w:r>
      <w:r w:rsidR="00A274C5" w:rsidRPr="00727D85">
        <w:t xml:space="preserve">rincipal will develop an interim plan in consultation with the student’s parents and ensure that appropriate staff are trained and briefed as soon as possible. </w:t>
      </w:r>
    </w:p>
    <w:p w14:paraId="1CE1D817" w14:textId="3A36AF86"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w:t>
      </w:r>
      <w:r w:rsidR="0006773E">
        <w:t xml:space="preserve"> in the Emergency management Plan.</w:t>
      </w:r>
      <w:r>
        <w:t xml:space="preserve"> </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000000" w:rsidP="004F6C4D">
      <w:pPr>
        <w:pStyle w:val="ListParagraph"/>
        <w:numPr>
          <w:ilvl w:val="1"/>
          <w:numId w:val="30"/>
        </w:numPr>
        <w:jc w:val="both"/>
        <w:rPr>
          <w:rFonts w:cstheme="minorHAnsi"/>
        </w:rPr>
      </w:pPr>
      <w:hyperlink r:id="rId14"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000000" w:rsidP="004F6C4D">
      <w:pPr>
        <w:pStyle w:val="ListParagraph"/>
        <w:numPr>
          <w:ilvl w:val="0"/>
          <w:numId w:val="30"/>
        </w:numPr>
        <w:jc w:val="both"/>
        <w:rPr>
          <w:rFonts w:cstheme="minorHAnsi"/>
        </w:rPr>
      </w:pPr>
      <w:hyperlink r:id="rId15"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6"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7" w:history="1">
        <w:r w:rsidR="00EA2163" w:rsidRPr="00727D85">
          <w:rPr>
            <w:rStyle w:val="Hyperlink"/>
            <w:rFonts w:cstheme="minorHAnsi"/>
          </w:rPr>
          <w:t xml:space="preserve">Allergy and immunology </w:t>
        </w:r>
      </w:hyperlink>
      <w:r w:rsidR="00EA2163" w:rsidRPr="00727D85">
        <w:rPr>
          <w:rFonts w:cstheme="minorHAnsi"/>
        </w:rPr>
        <w:t xml:space="preserve"> </w:t>
      </w:r>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1"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0C514659" w:rsidR="00715289" w:rsidRPr="00A43728" w:rsidRDefault="0006773E" w:rsidP="00120BBB">
            <w:pPr>
              <w:spacing w:after="0" w:line="240" w:lineRule="auto"/>
              <w:textAlignment w:val="baseline"/>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1/02/23</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15289" w:rsidRPr="003E6D30">
              <w:rPr>
                <w:rFonts w:ascii="Calibri" w:eastAsia="Times New Roman" w:hAnsi="Calibri" w:cs="Times New Roman"/>
                <w:lang w:eastAsia="en-AU"/>
              </w:rPr>
              <w:t> </w:t>
            </w:r>
          </w:p>
        </w:tc>
      </w:tr>
      <w:tr w:rsidR="00715289" w:rsidRPr="00A43728" w14:paraId="2513EE36" w14:textId="77777777" w:rsidTr="0006773E">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tcPr>
          <w:p w14:paraId="62FD28D2" w14:textId="54394DE7" w:rsidR="00715289" w:rsidRPr="00A43728" w:rsidRDefault="0006773E" w:rsidP="00120BBB">
            <w:pPr>
              <w:spacing w:after="0" w:line="240" w:lineRule="auto"/>
              <w:textAlignment w:val="baseline"/>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1/02/24</w:t>
            </w:r>
          </w:p>
        </w:tc>
      </w:tr>
      <w:bookmarkEnd w:id="1"/>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r w:rsidR="00321F97">
        <w:rPr>
          <w:rFonts w:cstheme="minorHAnsi"/>
        </w:rPr>
        <w:t>P</w:t>
      </w:r>
      <w:r w:rsidRPr="0014053F">
        <w:rPr>
          <w:rFonts w:cstheme="minorHAnsi"/>
        </w:rPr>
        <w:t xml:space="preserve">rincipal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BAFA8" w14:textId="77777777" w:rsidR="001D79EB" w:rsidRDefault="001D79EB" w:rsidP="00D03F3C">
      <w:pPr>
        <w:spacing w:after="0" w:line="240" w:lineRule="auto"/>
      </w:pPr>
      <w:r>
        <w:separator/>
      </w:r>
    </w:p>
  </w:endnote>
  <w:endnote w:type="continuationSeparator" w:id="0">
    <w:p w14:paraId="2BC71B33" w14:textId="77777777" w:rsidR="001D79EB" w:rsidRDefault="001D79EB" w:rsidP="00D03F3C">
      <w:pPr>
        <w:spacing w:after="0" w:line="240" w:lineRule="auto"/>
      </w:pPr>
      <w:r>
        <w:continuationSeparator/>
      </w:r>
    </w:p>
  </w:endnote>
  <w:endnote w:type="continuationNotice" w:id="1">
    <w:p w14:paraId="7C78E3DD" w14:textId="77777777" w:rsidR="001D79EB" w:rsidRDefault="001D79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097B8" w14:textId="77777777" w:rsidR="001D79EB" w:rsidRDefault="001D79EB" w:rsidP="00D03F3C">
      <w:pPr>
        <w:spacing w:after="0" w:line="240" w:lineRule="auto"/>
      </w:pPr>
      <w:r>
        <w:separator/>
      </w:r>
    </w:p>
  </w:footnote>
  <w:footnote w:type="continuationSeparator" w:id="0">
    <w:p w14:paraId="68813253" w14:textId="77777777" w:rsidR="001D79EB" w:rsidRDefault="001D79EB" w:rsidP="00D03F3C">
      <w:pPr>
        <w:spacing w:after="0" w:line="240" w:lineRule="auto"/>
      </w:pPr>
      <w:r>
        <w:continuationSeparator/>
      </w:r>
    </w:p>
  </w:footnote>
  <w:footnote w:type="continuationNotice" w:id="1">
    <w:p w14:paraId="760215DC" w14:textId="77777777" w:rsidR="001D79EB" w:rsidRDefault="001D79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7987494">
    <w:abstractNumId w:val="18"/>
  </w:num>
  <w:num w:numId="2" w16cid:durableId="303968408">
    <w:abstractNumId w:val="1"/>
  </w:num>
  <w:num w:numId="3" w16cid:durableId="1857183967">
    <w:abstractNumId w:val="15"/>
  </w:num>
  <w:num w:numId="4" w16cid:durableId="1936089807">
    <w:abstractNumId w:val="2"/>
  </w:num>
  <w:num w:numId="5" w16cid:durableId="1905986143">
    <w:abstractNumId w:val="31"/>
  </w:num>
  <w:num w:numId="6" w16cid:durableId="1503860901">
    <w:abstractNumId w:val="15"/>
  </w:num>
  <w:num w:numId="7" w16cid:durableId="583800354">
    <w:abstractNumId w:val="28"/>
  </w:num>
  <w:num w:numId="8" w16cid:durableId="844782021">
    <w:abstractNumId w:val="7"/>
  </w:num>
  <w:num w:numId="9" w16cid:durableId="1220746619">
    <w:abstractNumId w:val="22"/>
  </w:num>
  <w:num w:numId="10" w16cid:durableId="2034112748">
    <w:abstractNumId w:val="25"/>
  </w:num>
  <w:num w:numId="11" w16cid:durableId="1254437221">
    <w:abstractNumId w:val="9"/>
  </w:num>
  <w:num w:numId="12" w16cid:durableId="1190683295">
    <w:abstractNumId w:val="11"/>
  </w:num>
  <w:num w:numId="13" w16cid:durableId="1786775261">
    <w:abstractNumId w:val="34"/>
  </w:num>
  <w:num w:numId="14" w16cid:durableId="1166240207">
    <w:abstractNumId w:val="35"/>
  </w:num>
  <w:num w:numId="15" w16cid:durableId="2073459206">
    <w:abstractNumId w:val="16"/>
  </w:num>
  <w:num w:numId="16" w16cid:durableId="2058964959">
    <w:abstractNumId w:val="13"/>
  </w:num>
  <w:num w:numId="17" w16cid:durableId="1500119091">
    <w:abstractNumId w:val="23"/>
  </w:num>
  <w:num w:numId="18" w16cid:durableId="685793881">
    <w:abstractNumId w:val="38"/>
  </w:num>
  <w:num w:numId="19" w16cid:durableId="1213732972">
    <w:abstractNumId w:val="14"/>
  </w:num>
  <w:num w:numId="20" w16cid:durableId="1160122209">
    <w:abstractNumId w:val="0"/>
  </w:num>
  <w:num w:numId="21" w16cid:durableId="1172180844">
    <w:abstractNumId w:val="4"/>
  </w:num>
  <w:num w:numId="22" w16cid:durableId="570585536">
    <w:abstractNumId w:val="3"/>
  </w:num>
  <w:num w:numId="23" w16cid:durableId="440152521">
    <w:abstractNumId w:val="21"/>
  </w:num>
  <w:num w:numId="24" w16cid:durableId="1422986943">
    <w:abstractNumId w:val="20"/>
  </w:num>
  <w:num w:numId="25" w16cid:durableId="396901606">
    <w:abstractNumId w:val="37"/>
  </w:num>
  <w:num w:numId="26" w16cid:durableId="367223879">
    <w:abstractNumId w:val="17"/>
  </w:num>
  <w:num w:numId="27" w16cid:durableId="933167120">
    <w:abstractNumId w:val="27"/>
  </w:num>
  <w:num w:numId="28" w16cid:durableId="138764102">
    <w:abstractNumId w:val="30"/>
  </w:num>
  <w:num w:numId="29" w16cid:durableId="1362516783">
    <w:abstractNumId w:val="8"/>
  </w:num>
  <w:num w:numId="30" w16cid:durableId="1249773128">
    <w:abstractNumId w:val="26"/>
  </w:num>
  <w:num w:numId="31" w16cid:durableId="273484403">
    <w:abstractNumId w:val="32"/>
  </w:num>
  <w:num w:numId="32" w16cid:durableId="1240602037">
    <w:abstractNumId w:val="10"/>
  </w:num>
  <w:num w:numId="33" w16cid:durableId="1605844882">
    <w:abstractNumId w:val="19"/>
  </w:num>
  <w:num w:numId="34" w16cid:durableId="2136413078">
    <w:abstractNumId w:val="24"/>
  </w:num>
  <w:num w:numId="35" w16cid:durableId="865096749">
    <w:abstractNumId w:val="12"/>
  </w:num>
  <w:num w:numId="36" w16cid:durableId="578251853">
    <w:abstractNumId w:val="6"/>
  </w:num>
  <w:num w:numId="37" w16cid:durableId="1606422862">
    <w:abstractNumId w:val="5"/>
  </w:num>
  <w:num w:numId="38" w16cid:durableId="534654200">
    <w:abstractNumId w:val="29"/>
  </w:num>
  <w:num w:numId="39" w16cid:durableId="1893343173">
    <w:abstractNumId w:val="36"/>
  </w:num>
  <w:num w:numId="40" w16cid:durableId="142468797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6773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9EB"/>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37D2C"/>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C3D62"/>
    <w:rsid w:val="005E7ECB"/>
    <w:rsid w:val="005E7F3C"/>
    <w:rsid w:val="005F455F"/>
    <w:rsid w:val="005F5D35"/>
    <w:rsid w:val="00611FBF"/>
    <w:rsid w:val="006244BF"/>
    <w:rsid w:val="006304D4"/>
    <w:rsid w:val="00655DA3"/>
    <w:rsid w:val="00656432"/>
    <w:rsid w:val="006565C9"/>
    <w:rsid w:val="00673C28"/>
    <w:rsid w:val="0068267A"/>
    <w:rsid w:val="006A777B"/>
    <w:rsid w:val="006C4C7A"/>
    <w:rsid w:val="006D0056"/>
    <w:rsid w:val="006E18C7"/>
    <w:rsid w:val="006E70DC"/>
    <w:rsid w:val="006E7B08"/>
    <w:rsid w:val="006F02F8"/>
    <w:rsid w:val="00715289"/>
    <w:rsid w:val="0071569A"/>
    <w:rsid w:val="007261C7"/>
    <w:rsid w:val="00726BBA"/>
    <w:rsid w:val="00727D85"/>
    <w:rsid w:val="00776D3F"/>
    <w:rsid w:val="007A10E4"/>
    <w:rsid w:val="007C7107"/>
    <w:rsid w:val="007D6EA3"/>
    <w:rsid w:val="007E56E0"/>
    <w:rsid w:val="007F1A07"/>
    <w:rsid w:val="007F2961"/>
    <w:rsid w:val="0084534A"/>
    <w:rsid w:val="00851CCD"/>
    <w:rsid w:val="00860FC7"/>
    <w:rsid w:val="0089173E"/>
    <w:rsid w:val="008A0568"/>
    <w:rsid w:val="008B1A9E"/>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1CB5"/>
    <w:rsid w:val="00B15CF7"/>
    <w:rsid w:val="00B21536"/>
    <w:rsid w:val="00B542F8"/>
    <w:rsid w:val="00B6783B"/>
    <w:rsid w:val="00B8270B"/>
    <w:rsid w:val="00BA24EF"/>
    <w:rsid w:val="00BA6A2C"/>
    <w:rsid w:val="00BB24C3"/>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1ABF"/>
    <w:rsid w:val="00DE562B"/>
    <w:rsid w:val="00DE6F9D"/>
    <w:rsid w:val="00DF0414"/>
    <w:rsid w:val="00E00774"/>
    <w:rsid w:val="00E146A4"/>
    <w:rsid w:val="00E20476"/>
    <w:rsid w:val="00E30A00"/>
    <w:rsid w:val="00E32B26"/>
    <w:rsid w:val="00E3470E"/>
    <w:rsid w:val="00E40F5C"/>
    <w:rsid w:val="00E413EE"/>
    <w:rsid w:val="00E52AA8"/>
    <w:rsid w:val="00E75DBB"/>
    <w:rsid w:val="00E879FF"/>
    <w:rsid w:val="00E930A0"/>
    <w:rsid w:val="00EA2163"/>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anaphylaxis/guidanc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rch.org.au/allergy/about_us/Allergy_and_Immunology/" TargetMode="External"/><Relationship Id="rId2" Type="http://schemas.openxmlformats.org/officeDocument/2006/relationships/customXml" Target="../customXml/item2.xml"/><Relationship Id="rId16" Type="http://schemas.openxmlformats.org/officeDocument/2006/relationships/hyperlink" Target="https://allergyfacts.org.au/allergy-management/schooling-childcar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allergyfacts.org.au/"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3.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4.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5.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2196</Words>
  <Characters>1252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Natalie</cp:lastModifiedBy>
  <cp:revision>7</cp:revision>
  <dcterms:created xsi:type="dcterms:W3CDTF">2023-02-03T03:53:00Z</dcterms:created>
  <dcterms:modified xsi:type="dcterms:W3CDTF">2023-10-0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